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7C65" w:rsidRDefault="00567C65" w:rsidP="00567C65">
      <w:r>
        <w:t>Figure 2</w:t>
      </w:r>
      <w:bookmarkStart w:id="0" w:name="_GoBack"/>
      <w:r w:rsidR="00D6682B">
        <w:rPr>
          <w:noProof/>
        </w:rPr>
        <w:drawing>
          <wp:inline distT="0" distB="0" distL="0" distR="0">
            <wp:extent cx="5943600" cy="2974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2-MJAS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67C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tTQyMLQ0NjM2tLBU0lEKTi0uzszPAykwrAUAcvB5qiwAAAA="/>
  </w:docVars>
  <w:rsids>
    <w:rsidRoot w:val="00567C65"/>
    <w:rsid w:val="001602F3"/>
    <w:rsid w:val="00190D6C"/>
    <w:rsid w:val="0022699D"/>
    <w:rsid w:val="003A1063"/>
    <w:rsid w:val="003A7D76"/>
    <w:rsid w:val="0052542B"/>
    <w:rsid w:val="00567C65"/>
    <w:rsid w:val="006B3F85"/>
    <w:rsid w:val="006B59E3"/>
    <w:rsid w:val="006E6828"/>
    <w:rsid w:val="00925454"/>
    <w:rsid w:val="00951DC4"/>
    <w:rsid w:val="00963448"/>
    <w:rsid w:val="00964479"/>
    <w:rsid w:val="0096651D"/>
    <w:rsid w:val="00AC56CE"/>
    <w:rsid w:val="00AE5784"/>
    <w:rsid w:val="00B3546F"/>
    <w:rsid w:val="00BE42F1"/>
    <w:rsid w:val="00C23DBD"/>
    <w:rsid w:val="00CF2899"/>
    <w:rsid w:val="00D11875"/>
    <w:rsid w:val="00D6682B"/>
    <w:rsid w:val="00D71EE6"/>
    <w:rsid w:val="00E2111A"/>
    <w:rsid w:val="00F23D8D"/>
    <w:rsid w:val="00FC0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7C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C6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7C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C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EDELL082</dc:creator>
  <cp:lastModifiedBy>SCEDELL082</cp:lastModifiedBy>
  <cp:revision>2</cp:revision>
  <dcterms:created xsi:type="dcterms:W3CDTF">2020-09-28T09:17:00Z</dcterms:created>
  <dcterms:modified xsi:type="dcterms:W3CDTF">2020-09-28T09:34:00Z</dcterms:modified>
</cp:coreProperties>
</file>